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5747" w:rsidRDefault="00E12DEF" w:rsidP="00E12DEF">
      <w:pPr>
        <w:jc w:val="center"/>
        <w:rPr>
          <w:u w:val="single"/>
        </w:rPr>
      </w:pPr>
      <w:bookmarkStart w:id="0" w:name="_Hlk7392201"/>
      <w:r w:rsidRPr="00E12DEF">
        <w:rPr>
          <w:u w:val="single"/>
        </w:rPr>
        <w:t>Schematic &amp; Parts List</w:t>
      </w:r>
    </w:p>
    <w:p w:rsidR="009A5C32" w:rsidRDefault="009A5C32" w:rsidP="009A5C32">
      <w:r w:rsidRPr="009A5C32">
        <w:rPr>
          <w:b/>
        </w:rPr>
        <w:t>Casing</w:t>
      </w:r>
      <w:r>
        <w:t xml:space="preserve"> (Approximately £25)</w:t>
      </w:r>
    </w:p>
    <w:p w:rsidR="009A5C32" w:rsidRDefault="009A5C32" w:rsidP="009A5C32">
      <w:r>
        <w:t>300mm x 600mm clear acrylic – 3mm thickness</w:t>
      </w:r>
    </w:p>
    <w:p w:rsidR="009A5C32" w:rsidRDefault="009A5C32" w:rsidP="009A5C32">
      <w:r>
        <w:t>600mm x 900mm black acrylic – 3mm thickness</w:t>
      </w:r>
    </w:p>
    <w:p w:rsidR="009A5C32" w:rsidRDefault="009A5C32" w:rsidP="009A5C32">
      <w:r>
        <w:t>M3 8mm machine screws</w:t>
      </w:r>
    </w:p>
    <w:p w:rsidR="009A5C32" w:rsidRDefault="009A5C32" w:rsidP="009A5C32">
      <w:r>
        <w:t>16 3D printed brackets (PLA or ABS)</w:t>
      </w:r>
    </w:p>
    <w:p w:rsidR="009A5C32" w:rsidRDefault="009A5C32" w:rsidP="009A5C32">
      <w:r>
        <w:t>Epoxy Glue (Ideally clear setting)</w:t>
      </w:r>
    </w:p>
    <w:p w:rsidR="009A5C32" w:rsidRDefault="009A5C32" w:rsidP="009A5C32"/>
    <w:p w:rsidR="009A5C32" w:rsidRDefault="009A5C32" w:rsidP="009A5C32">
      <w:r w:rsidRPr="009A5C32">
        <w:rPr>
          <w:b/>
        </w:rPr>
        <w:t>Group head</w:t>
      </w:r>
      <w:r>
        <w:rPr>
          <w:b/>
        </w:rPr>
        <w:t xml:space="preserve"> </w:t>
      </w:r>
      <w:r>
        <w:t>(Approximately £12)</w:t>
      </w:r>
    </w:p>
    <w:p w:rsidR="009A5C32" w:rsidRDefault="009A5C32" w:rsidP="009A5C32">
      <w:r>
        <w:t>3D printed housing</w:t>
      </w:r>
    </w:p>
    <w:p w:rsidR="009A5C32" w:rsidRDefault="009A5C32" w:rsidP="009A5C32">
      <w:r>
        <w:t xml:space="preserve">Brewing gasket (47) </w:t>
      </w:r>
      <w:r>
        <w:t>(£2.50)</w:t>
      </w:r>
      <w:r>
        <w:t>-</w:t>
      </w:r>
      <w:r w:rsidRPr="00C13835">
        <w:t xml:space="preserve"> </w:t>
      </w:r>
      <w:hyperlink r:id="rId4" w:history="1">
        <w:r w:rsidRPr="00A06589">
          <w:rPr>
            <w:rStyle w:val="Hyperlink"/>
          </w:rPr>
          <w:t>https://www.4delonghi.co.uk/espresso/ec-680m-0132106104/brewing-gasket/product.pl?pid=2793040&amp;path=606454,640993&amp;model_ref=10807013</w:t>
        </w:r>
      </w:hyperlink>
    </w:p>
    <w:p w:rsidR="009A5C32" w:rsidRDefault="009A5C32" w:rsidP="009A5C32">
      <w:r>
        <w:t>Brewing gasket support (48)</w:t>
      </w:r>
      <w:r>
        <w:t xml:space="preserve"> (£2.50)</w:t>
      </w:r>
      <w:r>
        <w:t xml:space="preserve"> - </w:t>
      </w:r>
      <w:hyperlink r:id="rId5" w:history="1">
        <w:r w:rsidRPr="00A06589">
          <w:rPr>
            <w:rStyle w:val="Hyperlink"/>
          </w:rPr>
          <w:t>https://www.4delonghi.co.uk/espresso/ec-680m-0132106104/brewing-gasket-support/product.pl?pid=2793148&amp;path=606454,640993&amp;model_ref=10807013</w:t>
        </w:r>
      </w:hyperlink>
    </w:p>
    <w:p w:rsidR="009A5C32" w:rsidRDefault="009A5C32" w:rsidP="009A5C32">
      <w:r>
        <w:t>Diffuser gasket (49)</w:t>
      </w:r>
      <w:r>
        <w:t xml:space="preserve"> (£2.50)</w:t>
      </w:r>
      <w:r>
        <w:t xml:space="preserve"> - </w:t>
      </w:r>
      <w:hyperlink r:id="rId6" w:history="1">
        <w:r w:rsidRPr="00A06589">
          <w:rPr>
            <w:rStyle w:val="Hyperlink"/>
          </w:rPr>
          <w:t>https://www.4delonghi.co.uk/espresso/ec-680m-0132106104/diffuser-gasket/product.pl?pid=2793037&amp;path=606454,640993&amp;model_ref=10807013</w:t>
        </w:r>
      </w:hyperlink>
    </w:p>
    <w:p w:rsidR="009A5C32" w:rsidRDefault="009A5C32" w:rsidP="009A5C32">
      <w:pPr>
        <w:rPr>
          <w:rStyle w:val="Hyperlink"/>
        </w:rPr>
      </w:pPr>
      <w:r>
        <w:t>Diffuser (52)</w:t>
      </w:r>
      <w:r>
        <w:t>(£2.50)</w:t>
      </w:r>
      <w:r>
        <w:t xml:space="preserve"> - </w:t>
      </w:r>
      <w:hyperlink r:id="rId7" w:history="1">
        <w:r w:rsidRPr="00A06589">
          <w:rPr>
            <w:rStyle w:val="Hyperlink"/>
          </w:rPr>
          <w:t>https://www.4delonghi.co.uk/espresso/ec-680m-0132106104/diffuser/product.pl?pid=2793079&amp;path=606454,640993&amp;model_ref=10807013</w:t>
        </w:r>
      </w:hyperlink>
    </w:p>
    <w:p w:rsidR="009A5C32" w:rsidRDefault="009A5C32" w:rsidP="009A5C32"/>
    <w:p w:rsidR="009A5C32" w:rsidRPr="009A5C32" w:rsidRDefault="009A5C32" w:rsidP="009A5C32">
      <w:pPr>
        <w:rPr>
          <w:b/>
        </w:rPr>
      </w:pPr>
      <w:r w:rsidRPr="009A5C32">
        <w:rPr>
          <w:b/>
        </w:rPr>
        <w:t>Connections</w:t>
      </w:r>
    </w:p>
    <w:p w:rsidR="000F4EE9" w:rsidRDefault="000F4EE9" w:rsidP="009A5C32">
      <w:r>
        <w:t xml:space="preserve">Heater connectors (£5)(67&amp;70) - </w:t>
      </w:r>
      <w:hyperlink r:id="rId8" w:history="1">
        <w:r>
          <w:rPr>
            <w:rStyle w:val="Hyperlink"/>
          </w:rPr>
          <w:t>https://www.4delonghi.co.uk/espresso/ec-680m-0132106104/right-angle-generator-connection/product.pl?pid=2050051&amp;path=606454,640993&amp;model_ref=10807013</w:t>
        </w:r>
      </w:hyperlink>
    </w:p>
    <w:p w:rsidR="000F4EE9" w:rsidRDefault="000F4EE9" w:rsidP="009A5C32">
      <w:hyperlink r:id="rId9" w:history="1">
        <w:r>
          <w:rPr>
            <w:rStyle w:val="Hyperlink"/>
          </w:rPr>
          <w:t>https://www.4delonghi.co.uk/espresso/ec-680m-0132106104/connector/product.pl?pid=2235094&amp;path=606454,640993&amp;model_ref=10807013</w:t>
        </w:r>
      </w:hyperlink>
    </w:p>
    <w:p w:rsidR="000F4EE9" w:rsidRDefault="000F4EE9" w:rsidP="009A5C32">
      <w:r>
        <w:t xml:space="preserve">Spacer x2 (61) (£5) - </w:t>
      </w:r>
      <w:hyperlink r:id="rId10" w:history="1">
        <w:r>
          <w:rPr>
            <w:rStyle w:val="Hyperlink"/>
          </w:rPr>
          <w:t>https://www.4delonghi.co.uk/espresso/ec-680m-0132106104/spacer/product.pl?pid=2050036&amp;path=606454,640993&amp;model_ref=10807013</w:t>
        </w:r>
      </w:hyperlink>
    </w:p>
    <w:p w:rsidR="000F4EE9" w:rsidRDefault="000F4EE9" w:rsidP="009A5C32">
      <w:r>
        <w:t xml:space="preserve">O-ring x4 (62)(£10) - </w:t>
      </w:r>
      <w:hyperlink r:id="rId11" w:history="1">
        <w:r>
          <w:rPr>
            <w:rStyle w:val="Hyperlink"/>
          </w:rPr>
          <w:t>https://www.4delonghi.co.uk/espresso/ec-680m-0132106104/o-ring/product.pl?pid=2050057&amp;path=606454,640993&amp;model_ref=10807013</w:t>
        </w:r>
      </w:hyperlink>
    </w:p>
    <w:p w:rsidR="000F4EE9" w:rsidRDefault="000F4EE9" w:rsidP="009A5C32">
      <w:r>
        <w:t xml:space="preserve">Connector </w:t>
      </w:r>
      <w:r w:rsidR="00A57B45">
        <w:t xml:space="preserve">spring x4(35) (£10)- </w:t>
      </w:r>
      <w:hyperlink r:id="rId12" w:history="1">
        <w:r w:rsidR="00A57B45">
          <w:rPr>
            <w:rStyle w:val="Hyperlink"/>
          </w:rPr>
          <w:t>https://www.4delonghi.co.uk/espresso/ec-680m-0132106104/spring/product.pl?pid=956760&amp;path=606454,640993&amp;model_ref=10807013</w:t>
        </w:r>
      </w:hyperlink>
    </w:p>
    <w:p w:rsidR="00A57B45" w:rsidRDefault="00A57B45" w:rsidP="009A5C32">
      <w:r>
        <w:t xml:space="preserve">Gasket x4 (36) (£10) - </w:t>
      </w:r>
      <w:hyperlink r:id="rId13" w:history="1">
        <w:r>
          <w:rPr>
            <w:rStyle w:val="Hyperlink"/>
          </w:rPr>
          <w:t>https://www.4delonghi.co.uk/espresso/ec-680m-0132106104/gasket/product.pl?pid=957649&amp;path=606454,640993&amp;model_ref=10807013</w:t>
        </w:r>
      </w:hyperlink>
    </w:p>
    <w:p w:rsidR="00A57B45" w:rsidRDefault="00A57B45" w:rsidP="009A5C32">
      <w:r>
        <w:t xml:space="preserve">Tubing x2 (71) (£5) - </w:t>
      </w:r>
      <w:hyperlink r:id="rId14" w:history="1">
        <w:r>
          <w:rPr>
            <w:rStyle w:val="Hyperlink"/>
          </w:rPr>
          <w:t>https://www.4delonghi.co.uk/espresso/ec-680m-0132106104/tube/product.pl?pid=1586494&amp;path=606454,640993&amp;model_ref=10807013</w:t>
        </w:r>
      </w:hyperlink>
    </w:p>
    <w:p w:rsidR="00A57B45" w:rsidRDefault="00A57B45" w:rsidP="009A5C32">
      <w:r>
        <w:lastRenderedPageBreak/>
        <w:t xml:space="preserve">3-way connector (75)(£2.50) - </w:t>
      </w:r>
      <w:hyperlink r:id="rId15" w:history="1">
        <w:r w:rsidR="003D10E6">
          <w:rPr>
            <w:rStyle w:val="Hyperlink"/>
          </w:rPr>
          <w:t>https://www.4delonghi.co.uk/espresso/ec-680m-0132106104/3-way-valve-connector/product.pl?pid=2793166&amp;path=606454,640993&amp;model_ref=10807013</w:t>
        </w:r>
      </w:hyperlink>
    </w:p>
    <w:p w:rsidR="003D10E6" w:rsidRDefault="003D10E6" w:rsidP="009A5C32">
      <w:r>
        <w:t xml:space="preserve">3-way connector spring (74)(£2.50) - </w:t>
      </w:r>
      <w:hyperlink r:id="rId16" w:history="1">
        <w:r>
          <w:rPr>
            <w:rStyle w:val="Hyperlink"/>
          </w:rPr>
          <w:t>https://www.4delonghi.co.uk/espresso/ec-680m-0132106104/3-way-valve-connector/product.pl?pid=2793166&amp;path=606454,640993&amp;model_ref=10807013</w:t>
        </w:r>
      </w:hyperlink>
    </w:p>
    <w:p w:rsidR="003D10E6" w:rsidRDefault="003D10E6" w:rsidP="009A5C32">
      <w:r>
        <w:t xml:space="preserve">3-way connector valve(43)(£2.50) - </w:t>
      </w:r>
      <w:hyperlink r:id="rId17" w:history="1">
        <w:r>
          <w:rPr>
            <w:rStyle w:val="Hyperlink"/>
          </w:rPr>
          <w:t>https://www.4delonghi.co.uk/espresso/ec-680m-0132106104/valve-barm30e/product.pl?pid=827035&amp;path=606454,640993&amp;model_ref=10807013</w:t>
        </w:r>
      </w:hyperlink>
    </w:p>
    <w:p w:rsidR="003D10E6" w:rsidRDefault="003D10E6" w:rsidP="009A5C32">
      <w:r>
        <w:t xml:space="preserve">3-way connector ring (44)(£2.50) - </w:t>
      </w:r>
      <w:hyperlink r:id="rId18" w:history="1">
        <w:r>
          <w:rPr>
            <w:rStyle w:val="Hyperlink"/>
          </w:rPr>
          <w:t>https://www.4delonghi.co.uk/espresso/ec-680m-0132106104/ring-for-valve-bar16e/product.pl?pid=486903&amp;path=606454,640993&amp;model_ref=10807013</w:t>
        </w:r>
      </w:hyperlink>
    </w:p>
    <w:p w:rsidR="003D10E6" w:rsidRDefault="003D10E6" w:rsidP="009A5C32">
      <w:r>
        <w:t xml:space="preserve">3-way connector gasket (46)(£2.50) - </w:t>
      </w:r>
      <w:hyperlink r:id="rId19" w:history="1">
        <w:r>
          <w:rPr>
            <w:rStyle w:val="Hyperlink"/>
          </w:rPr>
          <w:t>https://www.4delonghi.co.uk/espresso/ec-680m-0132106104/gasket/product.pl?pid=1587016&amp;path=606454,640993&amp;model_ref=10807013</w:t>
        </w:r>
      </w:hyperlink>
    </w:p>
    <w:p w:rsidR="003D10E6" w:rsidRDefault="003D10E6" w:rsidP="009A5C32">
      <w:r>
        <w:t xml:space="preserve">Water tank tubing (31)(£10) - </w:t>
      </w:r>
      <w:hyperlink r:id="rId20" w:history="1">
        <w:r>
          <w:rPr>
            <w:rStyle w:val="Hyperlink"/>
          </w:rPr>
          <w:t>https://www.4delonghi.co.uk/espresso/ec-680m-0132106104/tube-elastosil-di4-l270-ec680m-ec680r-ec680b/product.pl?pid=4796201&amp;path=606454,640993&amp;model_ref=10807013</w:t>
        </w:r>
      </w:hyperlink>
    </w:p>
    <w:p w:rsidR="003D10E6" w:rsidRDefault="003D10E6" w:rsidP="009A5C32">
      <w:r>
        <w:t xml:space="preserve">Water tank gasket(30)(£5) - </w:t>
      </w:r>
      <w:hyperlink r:id="rId21" w:history="1">
        <w:r>
          <w:rPr>
            <w:rStyle w:val="Hyperlink"/>
          </w:rPr>
          <w:t>https://www.4delonghi.co.uk/espresso/ec-680m-0132106104/gasket-ec680m-ec680r-ec680b/product.pl?pid=4796228&amp;path=606454,640993&amp;model_ref=10807013</w:t>
        </w:r>
      </w:hyperlink>
    </w:p>
    <w:p w:rsidR="003D10E6" w:rsidRDefault="003D10E6" w:rsidP="009A5C32">
      <w:r>
        <w:t>Water tank tray(32)(</w:t>
      </w:r>
      <w:r w:rsidR="00B41D56">
        <w:t xml:space="preserve">£2.50) - </w:t>
      </w:r>
      <w:hyperlink r:id="rId22" w:history="1">
        <w:r w:rsidR="00B41D56">
          <w:rPr>
            <w:rStyle w:val="Hyperlink"/>
          </w:rPr>
          <w:t>https://www.4delonghi.co.uk/espresso/ec-680m-0132106104/gasket-ec680m-ec680r-ec680b/product.pl?pid=4796228&amp;path=606454,640993&amp;model_ref=10807013</w:t>
        </w:r>
      </w:hyperlink>
    </w:p>
    <w:p w:rsidR="00B41D56" w:rsidRDefault="00B41D56" w:rsidP="009A5C32"/>
    <w:p w:rsidR="003D10E6" w:rsidRDefault="003D10E6" w:rsidP="009A5C32"/>
    <w:p w:rsidR="00A57B45" w:rsidRDefault="00A57B45" w:rsidP="009A5C32"/>
    <w:p w:rsidR="003D10E6" w:rsidRDefault="000F4EE9" w:rsidP="009A5C32">
      <w:r w:rsidRPr="00DC3F88">
        <w:rPr>
          <w:b/>
        </w:rPr>
        <w:t>Water tank</w:t>
      </w:r>
      <w:r w:rsidR="00B41D56">
        <w:t xml:space="preserve">(18)(£8)- </w:t>
      </w:r>
      <w:hyperlink r:id="rId23" w:history="1">
        <w:r w:rsidR="00B41D56" w:rsidRPr="005C138A">
          <w:rPr>
            <w:rStyle w:val="Hyperlink"/>
          </w:rPr>
          <w:t>https://www.4delonghi.co.uk/espresso/ec-680m-0132106104/water-tank-ec680m-ec680r-ec680b/product.pl?pid=4795247&amp;path=606454,640993&amp;model_ref=10807013</w:t>
        </w:r>
      </w:hyperlink>
    </w:p>
    <w:p w:rsidR="000F4EE9" w:rsidRDefault="000F4EE9" w:rsidP="009A5C32">
      <w:r>
        <w:t>Piping</w:t>
      </w:r>
    </w:p>
    <w:p w:rsidR="000F4EE9" w:rsidRPr="009A5C32" w:rsidRDefault="000F4EE9" w:rsidP="009A5C32">
      <w:r>
        <w:t>Push connectors</w:t>
      </w:r>
    </w:p>
    <w:p w:rsidR="009A5C32" w:rsidRDefault="00B41D56" w:rsidP="009A5C32">
      <w:pPr>
        <w:rPr>
          <w:b/>
        </w:rPr>
      </w:pPr>
      <w:r w:rsidRPr="003E6FEE">
        <w:rPr>
          <w:b/>
        </w:rPr>
        <w:t>Heater</w:t>
      </w:r>
    </w:p>
    <w:p w:rsidR="003E6FEE" w:rsidRPr="003E6FEE" w:rsidRDefault="003E6FEE" w:rsidP="009A5C32">
      <w:proofErr w:type="spellStart"/>
      <w:r>
        <w:t>Thermoblock</w:t>
      </w:r>
      <w:proofErr w:type="spellEnd"/>
      <w:r>
        <w:t xml:space="preserve"> (60)(£17) -</w:t>
      </w:r>
      <w:hyperlink r:id="rId24" w:history="1">
        <w:r w:rsidR="00605C84" w:rsidRPr="005C138A">
          <w:rPr>
            <w:rStyle w:val="Hyperlink"/>
          </w:rPr>
          <w:t>https://www.4delonghi.co.uk/espresso/ec-680m-0132106104/generator/product.pl?pid=4061006&amp;path=606454,640993&amp;model_ref=10807013</w:t>
        </w:r>
      </w:hyperlink>
    </w:p>
    <w:p w:rsidR="00DC3F88" w:rsidRDefault="00DC3F88" w:rsidP="009A5C32">
      <w:pPr>
        <w:rPr>
          <w:b/>
        </w:rPr>
      </w:pPr>
    </w:p>
    <w:p w:rsidR="00B41D56" w:rsidRPr="003E6FEE" w:rsidRDefault="00B41D56" w:rsidP="009A5C32">
      <w:pPr>
        <w:rPr>
          <w:b/>
        </w:rPr>
      </w:pPr>
      <w:r w:rsidRPr="003E6FEE">
        <w:rPr>
          <w:b/>
        </w:rPr>
        <w:t>Pump</w:t>
      </w:r>
    </w:p>
    <w:p w:rsidR="003E6FEE" w:rsidRDefault="003E6FEE" w:rsidP="009A5C32">
      <w:r>
        <w:t>3D printed pump housing</w:t>
      </w:r>
    </w:p>
    <w:p w:rsidR="003E6FEE" w:rsidRDefault="003E6FEE" w:rsidP="009A5C32">
      <w:r>
        <w:t xml:space="preserve">Pump (40)(£27) - </w:t>
      </w:r>
      <w:hyperlink r:id="rId25" w:history="1">
        <w:r>
          <w:rPr>
            <w:rStyle w:val="Hyperlink"/>
          </w:rPr>
          <w:t>https://www.4delonghi.co.uk/espresso/ec-680m-0132106104/pump/product.pl?pid=1224713&amp;path=606454,640993&amp;model_ref=10807013</w:t>
        </w:r>
      </w:hyperlink>
    </w:p>
    <w:p w:rsidR="003E6FEE" w:rsidRDefault="003E6FEE" w:rsidP="009A5C32">
      <w:r>
        <w:t xml:space="preserve">Pump alternative (£16) - </w:t>
      </w:r>
      <w:hyperlink r:id="rId26" w:history="1">
        <w:r>
          <w:rPr>
            <w:rStyle w:val="Hyperlink"/>
          </w:rPr>
          <w:t>https://www.amazon.co.uk/Ulka-EP5-Vibration-Pump-Espresso/dp/B00JPH5YKA</w:t>
        </w:r>
      </w:hyperlink>
    </w:p>
    <w:p w:rsidR="00700E9F" w:rsidRDefault="00700E9F" w:rsidP="009A5C32">
      <w:r>
        <w:lastRenderedPageBreak/>
        <w:t xml:space="preserve">Spring (42)(£5) - </w:t>
      </w:r>
      <w:hyperlink r:id="rId27" w:history="1">
        <w:r>
          <w:rPr>
            <w:rStyle w:val="Hyperlink"/>
          </w:rPr>
          <w:t>https://www.4delonghi.co.uk/espresso/ec-680m-0132106104/spring/product.pl?pid=2793181&amp;path=606454,640993&amp;model_ref=10807013</w:t>
        </w:r>
      </w:hyperlink>
    </w:p>
    <w:p w:rsidR="003E6FEE" w:rsidRDefault="003E6FEE" w:rsidP="009A5C32">
      <w:r>
        <w:t xml:space="preserve">Over-pressure valve (39)(£5) - </w:t>
      </w:r>
      <w:hyperlink r:id="rId28" w:history="1">
        <w:r w:rsidRPr="005C138A">
          <w:rPr>
            <w:rStyle w:val="Hyperlink"/>
          </w:rPr>
          <w:t>https://www.4delonghi.co.uk/espresso/ec-680m-</w:t>
        </w:r>
        <w:r w:rsidRPr="005C138A">
          <w:rPr>
            <w:rStyle w:val="Hyperlink"/>
          </w:rPr>
          <w:t>0132106104/valve/product.pl?pid=5148379&amp;path=606454,640993&amp;model_ref=10807013</w:t>
        </w:r>
      </w:hyperlink>
    </w:p>
    <w:p w:rsidR="003E6FEE" w:rsidRDefault="003E6FEE" w:rsidP="009A5C32">
      <w:r>
        <w:t xml:space="preserve">Flow meter (45)(£13) - </w:t>
      </w:r>
      <w:hyperlink r:id="rId29" w:history="1">
        <w:r>
          <w:rPr>
            <w:rStyle w:val="Hyperlink"/>
          </w:rPr>
          <w:t>https://www.4delonghi.co.uk/espresso/ec-680m-0132106104/switch/product.pl?pid=961309&amp;path=606454,640993&amp;model_ref=10807013</w:t>
        </w:r>
      </w:hyperlink>
    </w:p>
    <w:p w:rsidR="003E6FEE" w:rsidRDefault="003E6FEE" w:rsidP="009A5C32"/>
    <w:p w:rsidR="00B41D56" w:rsidRDefault="00B41D56" w:rsidP="009A5C32">
      <w:r w:rsidRPr="003E6FEE">
        <w:rPr>
          <w:b/>
        </w:rPr>
        <w:t>Portafilter</w:t>
      </w:r>
      <w:r>
        <w:t xml:space="preserve">(3&amp;6)(£20) - </w:t>
      </w:r>
      <w:hyperlink r:id="rId30" w:history="1">
        <w:r>
          <w:rPr>
            <w:rStyle w:val="Hyperlink"/>
          </w:rPr>
          <w:t>https://www.4delonghi.co.uk/espresso/ec-680m-0132106104/small-one-cup/product.pl?pid=2793076&amp;path=606454,640993&amp;model_ref=10807013</w:t>
        </w:r>
      </w:hyperlink>
    </w:p>
    <w:p w:rsidR="00B41D56" w:rsidRDefault="00B41D56" w:rsidP="009A5C32">
      <w:hyperlink r:id="rId31" w:history="1">
        <w:r>
          <w:rPr>
            <w:rStyle w:val="Hyperlink"/>
          </w:rPr>
          <w:t>https://www.4delonghi.co.uk/espresso/ec-680m-0132106104/sump-assembly/product.pl?pid=4794515&amp;path=606454,640993&amp;model_ref=10807013</w:t>
        </w:r>
      </w:hyperlink>
    </w:p>
    <w:p w:rsidR="00FB24C6" w:rsidRDefault="00FB24C6" w:rsidP="009A5C32"/>
    <w:p w:rsidR="00DC3F88" w:rsidRPr="00DC3F88" w:rsidRDefault="00DC3F88" w:rsidP="009A5C32">
      <w:r>
        <w:rPr>
          <w:b/>
        </w:rPr>
        <w:t>Other</w:t>
      </w:r>
    </w:p>
    <w:p w:rsidR="009A5C32" w:rsidRDefault="00605C84" w:rsidP="009A5C32">
      <w:r>
        <w:t xml:space="preserve">Arduinos x2 (£33) - </w:t>
      </w:r>
      <w:hyperlink r:id="rId32" w:history="1">
        <w:r>
          <w:rPr>
            <w:rStyle w:val="Hyperlink"/>
          </w:rPr>
          <w:t>https://uk.rs-online.com/web/p/processor-microcontroller-development-kits/7154081/</w:t>
        </w:r>
      </w:hyperlink>
    </w:p>
    <w:p w:rsidR="009A5C32" w:rsidRDefault="00257638" w:rsidP="009A5C32">
      <w:r>
        <w:t>SSR (</w:t>
      </w:r>
      <w:r w:rsidR="00FB24C6">
        <w:t xml:space="preserve">£14) - </w:t>
      </w:r>
      <w:hyperlink r:id="rId33" w:history="1">
        <w:r w:rsidR="00FB24C6">
          <w:rPr>
            <w:rStyle w:val="Hyperlink"/>
          </w:rPr>
          <w:t>https://uk.rs-online.com/web/p/solid-state-relays/9032970/</w:t>
        </w:r>
      </w:hyperlink>
    </w:p>
    <w:p w:rsidR="00FB24C6" w:rsidRDefault="00FB24C6" w:rsidP="009A5C32">
      <w:r>
        <w:t xml:space="preserve">MOSFETs x2 (£5) – </w:t>
      </w:r>
    </w:p>
    <w:p w:rsidR="00FB24C6" w:rsidRDefault="00FB24C6" w:rsidP="009A5C32">
      <w:r>
        <w:t xml:space="preserve">Relay (£12) - </w:t>
      </w:r>
      <w:hyperlink r:id="rId34" w:history="1">
        <w:r>
          <w:rPr>
            <w:rStyle w:val="Hyperlink"/>
          </w:rPr>
          <w:t>https://www.tme.eu/gb/details/g2rvsl70024dc/electromagnetic-relays-sets/omron/g2rv-sl700-24vdc/?brutto=1&amp;gclid=EAIaIQobChMI_5iS5_jz4QIVq7ftCh1IcQuJEAQYASABEgKm7PD_BwE</w:t>
        </w:r>
      </w:hyperlink>
    </w:p>
    <w:p w:rsidR="00FB24C6" w:rsidRDefault="00FB24C6" w:rsidP="009A5C32">
      <w:r>
        <w:t xml:space="preserve">Thermocouple shield (£14) - </w:t>
      </w:r>
      <w:hyperlink r:id="rId35" w:history="1">
        <w:r>
          <w:rPr>
            <w:rStyle w:val="Hyperlink"/>
          </w:rPr>
          <w:t>https://shop.pimoroni.com/products/adafruit-thermocouple-amplifier-max31855-breakout-board?gclid=EAIaIQobChMI9Z3Wyfnz4QIVarHtCh1fDQ6AEAQYAyABEgJKpvD_BwE&amp;utm_campaign=google+shopping&amp;utm_medium=cpc&amp;utm_source=google&amp;variant=288858286</w:t>
        </w:r>
      </w:hyperlink>
    </w:p>
    <w:p w:rsidR="00FB24C6" w:rsidRDefault="00FB24C6" w:rsidP="009A5C32">
      <w:r>
        <w:t xml:space="preserve">Thermocouple (£10) - </w:t>
      </w:r>
      <w:hyperlink r:id="rId36" w:history="1">
        <w:r>
          <w:rPr>
            <w:rStyle w:val="Hyperlink"/>
          </w:rPr>
          <w:t>https://shop.pimoroni.com/products/thermocouple-type-k-glass-braid-insulated-k</w:t>
        </w:r>
      </w:hyperlink>
    </w:p>
    <w:p w:rsidR="00FB24C6" w:rsidRDefault="00FB24C6" w:rsidP="009A5C32"/>
    <w:p w:rsidR="009A5C32" w:rsidRDefault="00DC3F88" w:rsidP="009A5C32">
      <w:r>
        <w:t>Total cost:</w:t>
      </w:r>
      <w:r w:rsidR="0027729C">
        <w:t xml:space="preserve"> £295</w:t>
      </w:r>
    </w:p>
    <w:p w:rsidR="009A5C32" w:rsidRDefault="00DC3F88" w:rsidP="009A5C32">
      <w:proofErr w:type="spellStart"/>
      <w:r>
        <w:t>Delonghi</w:t>
      </w:r>
      <w:proofErr w:type="spellEnd"/>
      <w:r>
        <w:t xml:space="preserve"> EC685.M Schematic to aid manufacturing:</w:t>
      </w:r>
    </w:p>
    <w:bookmarkEnd w:id="0"/>
    <w:p w:rsidR="00DC3F88" w:rsidRDefault="00DC3F88" w:rsidP="009A5C32"/>
    <w:p w:rsidR="009A5C32" w:rsidRDefault="009A5C32" w:rsidP="009A5C32"/>
    <w:p w:rsidR="009A5C32" w:rsidRDefault="009A5C32" w:rsidP="009A5C32"/>
    <w:p w:rsidR="009A5C32" w:rsidRDefault="009A5C32" w:rsidP="009A5C32"/>
    <w:p w:rsidR="009A5C32" w:rsidRDefault="009A5C32" w:rsidP="009A5C32"/>
    <w:p w:rsidR="009A5C32" w:rsidRDefault="009A5C32" w:rsidP="009A5C32"/>
    <w:p w:rsidR="009A5C32" w:rsidRDefault="0093796F" w:rsidP="009A5C32">
      <w:bookmarkStart w:id="1" w:name="_GoBack"/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2DAF7A97">
            <wp:simplePos x="0" y="0"/>
            <wp:positionH relativeFrom="column">
              <wp:posOffset>3302000</wp:posOffset>
            </wp:positionH>
            <wp:positionV relativeFrom="paragraph">
              <wp:posOffset>0</wp:posOffset>
            </wp:positionV>
            <wp:extent cx="3257550" cy="4282198"/>
            <wp:effectExtent l="0" t="0" r="0" b="444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42821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1"/>
      <w:r>
        <w:rPr>
          <w:noProof/>
        </w:rPr>
        <w:drawing>
          <wp:anchor distT="0" distB="0" distL="114300" distR="114300" simplePos="0" relativeHeight="251658240" behindDoc="0" locked="0" layoutInCell="1" allowOverlap="1" wp14:anchorId="5BFC7D80">
            <wp:simplePos x="0" y="0"/>
            <wp:positionH relativeFrom="column">
              <wp:posOffset>-336550</wp:posOffset>
            </wp:positionH>
            <wp:positionV relativeFrom="paragraph">
              <wp:posOffset>0</wp:posOffset>
            </wp:positionV>
            <wp:extent cx="3659838" cy="3917315"/>
            <wp:effectExtent l="0" t="0" r="0" b="698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9838" cy="3917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9A5C32" w:rsidRDefault="009A5C32" w:rsidP="009A5C32"/>
    <w:p w:rsidR="009A5C32" w:rsidRDefault="009A5C32" w:rsidP="009A5C32"/>
    <w:p w:rsidR="009A5C32" w:rsidRDefault="009A5C32" w:rsidP="009A5C32"/>
    <w:p w:rsidR="009A5C32" w:rsidRDefault="009A5C32" w:rsidP="009A5C32"/>
    <w:p w:rsidR="009A5C32" w:rsidRDefault="009A5C32" w:rsidP="009A5C32"/>
    <w:p w:rsidR="009A5C32" w:rsidRDefault="009A5C32" w:rsidP="009A5C32"/>
    <w:p w:rsidR="009A5C32" w:rsidRDefault="009A5C32" w:rsidP="009A5C32"/>
    <w:p w:rsidR="009A5C32" w:rsidRDefault="009A5C32" w:rsidP="009A5C32"/>
    <w:p w:rsidR="009A5C32" w:rsidRDefault="009A5C32" w:rsidP="009A5C32"/>
    <w:p w:rsidR="009A5C32" w:rsidRDefault="009A5C32" w:rsidP="009A5C32"/>
    <w:p w:rsidR="009A5C32" w:rsidRDefault="009A5C32" w:rsidP="009A5C32"/>
    <w:p w:rsidR="009A5C32" w:rsidRDefault="009A5C32" w:rsidP="009A5C32"/>
    <w:p w:rsidR="009A5C32" w:rsidRPr="009A5C32" w:rsidRDefault="009A5C32" w:rsidP="009A5C32"/>
    <w:p w:rsidR="00C6670A" w:rsidRDefault="00C6670A" w:rsidP="00E12DEF"/>
    <w:p w:rsidR="00BE492F" w:rsidRDefault="00BE492F" w:rsidP="00E12DEF"/>
    <w:p w:rsidR="003B744C" w:rsidRDefault="003B744C" w:rsidP="00E12DEF"/>
    <w:p w:rsidR="003B744C" w:rsidRDefault="003B744C" w:rsidP="00E12DEF"/>
    <w:p w:rsidR="003B744C" w:rsidRDefault="003B744C" w:rsidP="00E12DEF"/>
    <w:p w:rsidR="003B744C" w:rsidRDefault="003B744C" w:rsidP="00E12DEF"/>
    <w:p w:rsidR="003B744C" w:rsidRDefault="003B744C" w:rsidP="00E12DEF"/>
    <w:p w:rsidR="003B744C" w:rsidRDefault="003B744C" w:rsidP="00E12DEF"/>
    <w:p w:rsidR="00DC3F88" w:rsidRPr="00E12DEF" w:rsidRDefault="00DC3F88" w:rsidP="00DC3F88"/>
    <w:p w:rsidR="00BE48B9" w:rsidRPr="00E12DEF" w:rsidRDefault="00BE48B9" w:rsidP="00E12DEF"/>
    <w:sectPr w:rsidR="00BE48B9" w:rsidRPr="00E12D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UOS Blake">
    <w:altName w:val="Microsoft YaHei"/>
    <w:panose1 w:val="020B0503040000020004"/>
    <w:charset w:val="00"/>
    <w:family w:val="swiss"/>
    <w:pitch w:val="variable"/>
    <w:sig w:usb0="8000002F" w:usb1="50000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wNDcyMjI3NzM3srBU0lEKTi0uzszPAykwqwUAQrZ7TCwAAAA="/>
  </w:docVars>
  <w:rsids>
    <w:rsidRoot w:val="00E12DEF"/>
    <w:rsid w:val="00065682"/>
    <w:rsid w:val="000A26E1"/>
    <w:rsid w:val="000F4EE9"/>
    <w:rsid w:val="00195747"/>
    <w:rsid w:val="00197B75"/>
    <w:rsid w:val="0024227E"/>
    <w:rsid w:val="00257638"/>
    <w:rsid w:val="0027729C"/>
    <w:rsid w:val="002D0028"/>
    <w:rsid w:val="002E5F59"/>
    <w:rsid w:val="002F7547"/>
    <w:rsid w:val="003167C4"/>
    <w:rsid w:val="00325147"/>
    <w:rsid w:val="0038301F"/>
    <w:rsid w:val="00385F5E"/>
    <w:rsid w:val="003B744C"/>
    <w:rsid w:val="003D10E6"/>
    <w:rsid w:val="003E6FEE"/>
    <w:rsid w:val="005F44AC"/>
    <w:rsid w:val="00605C84"/>
    <w:rsid w:val="00700E9F"/>
    <w:rsid w:val="00744DB9"/>
    <w:rsid w:val="007F5F9E"/>
    <w:rsid w:val="00893707"/>
    <w:rsid w:val="008A5738"/>
    <w:rsid w:val="008A6AE5"/>
    <w:rsid w:val="0093796F"/>
    <w:rsid w:val="009A5C32"/>
    <w:rsid w:val="00A57B45"/>
    <w:rsid w:val="00AA70FA"/>
    <w:rsid w:val="00B41D56"/>
    <w:rsid w:val="00BE48B9"/>
    <w:rsid w:val="00BE492F"/>
    <w:rsid w:val="00C13835"/>
    <w:rsid w:val="00C6670A"/>
    <w:rsid w:val="00D97C83"/>
    <w:rsid w:val="00DC3F88"/>
    <w:rsid w:val="00E12DEF"/>
    <w:rsid w:val="00E66C9E"/>
    <w:rsid w:val="00F562D7"/>
    <w:rsid w:val="00FB2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E478B"/>
  <w15:chartTrackingRefBased/>
  <w15:docId w15:val="{BBB73082-F801-4E01-ADA0-688577163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5F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5F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93707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qFormat/>
    <w:rsid w:val="000A26E1"/>
    <w:pPr>
      <w:spacing w:before="120" w:after="240" w:line="300" w:lineRule="auto"/>
      <w:ind w:left="567"/>
      <w:jc w:val="center"/>
    </w:pPr>
    <w:rPr>
      <w:rFonts w:ascii="TUOS Blake" w:eastAsia="Times New Roman" w:hAnsi="TUOS Blake" w:cs="Times New Roman"/>
      <w:b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4delonghi.co.uk/espresso/ec-680m-0132106104/right-angle-generator-connection/product.pl?pid=2050051&amp;path=606454,640993&amp;model_ref=10807013" TargetMode="External"/><Relationship Id="rId13" Type="http://schemas.openxmlformats.org/officeDocument/2006/relationships/hyperlink" Target="https://www.4delonghi.co.uk/espresso/ec-680m-0132106104/gasket/product.pl?pid=957649&amp;path=606454,640993&amp;model_ref=10807013" TargetMode="External"/><Relationship Id="rId18" Type="http://schemas.openxmlformats.org/officeDocument/2006/relationships/hyperlink" Target="https://www.4delonghi.co.uk/espresso/ec-680m-0132106104/ring-for-valve-bar16e/product.pl?pid=486903&amp;path=606454,640993&amp;model_ref=10807013" TargetMode="External"/><Relationship Id="rId26" Type="http://schemas.openxmlformats.org/officeDocument/2006/relationships/hyperlink" Target="https://www.amazon.co.uk/Ulka-EP5-Vibration-Pump-Espresso/dp/B00JPH5YKA" TargetMode="External"/><Relationship Id="rId39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hyperlink" Target="https://www.4delonghi.co.uk/espresso/ec-680m-0132106104/gasket-ec680m-ec680r-ec680b/product.pl?pid=4796228&amp;path=606454,640993&amp;model_ref=10807013" TargetMode="External"/><Relationship Id="rId34" Type="http://schemas.openxmlformats.org/officeDocument/2006/relationships/hyperlink" Target="https://www.tme.eu/gb/details/g2rvsl70024dc/electromagnetic-relays-sets/omron/g2rv-sl700-24vdc/?brutto=1&amp;gclid=EAIaIQobChMI_5iS5_jz4QIVq7ftCh1IcQuJEAQYASABEgKm7PD_BwE" TargetMode="External"/><Relationship Id="rId7" Type="http://schemas.openxmlformats.org/officeDocument/2006/relationships/hyperlink" Target="https://www.4delonghi.co.uk/espresso/ec-680m-0132106104/diffuser/product.pl?pid=2793079&amp;path=606454,640993&amp;model_ref=10807013" TargetMode="External"/><Relationship Id="rId12" Type="http://schemas.openxmlformats.org/officeDocument/2006/relationships/hyperlink" Target="https://www.4delonghi.co.uk/espresso/ec-680m-0132106104/spring/product.pl?pid=956760&amp;path=606454,640993&amp;model_ref=10807013" TargetMode="External"/><Relationship Id="rId17" Type="http://schemas.openxmlformats.org/officeDocument/2006/relationships/hyperlink" Target="https://www.4delonghi.co.uk/espresso/ec-680m-0132106104/valve-barm30e/product.pl?pid=827035&amp;path=606454,640993&amp;model_ref=10807013" TargetMode="External"/><Relationship Id="rId25" Type="http://schemas.openxmlformats.org/officeDocument/2006/relationships/hyperlink" Target="https://www.4delonghi.co.uk/espresso/ec-680m-0132106104/pump/product.pl?pid=1224713&amp;path=606454,640993&amp;model_ref=10807013" TargetMode="External"/><Relationship Id="rId33" Type="http://schemas.openxmlformats.org/officeDocument/2006/relationships/hyperlink" Target="https://uk.rs-online.com/web/p/solid-state-relays/9032970/" TargetMode="External"/><Relationship Id="rId38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hyperlink" Target="https://www.4delonghi.co.uk/espresso/ec-680m-0132106104/3-way-valve-connector/product.pl?pid=2793166&amp;path=606454,640993&amp;model_ref=10807013" TargetMode="External"/><Relationship Id="rId20" Type="http://schemas.openxmlformats.org/officeDocument/2006/relationships/hyperlink" Target="https://www.4delonghi.co.uk/espresso/ec-680m-0132106104/tube-elastosil-di4-l270-ec680m-ec680r-ec680b/product.pl?pid=4796201&amp;path=606454,640993&amp;model_ref=10807013" TargetMode="External"/><Relationship Id="rId29" Type="http://schemas.openxmlformats.org/officeDocument/2006/relationships/hyperlink" Target="https://www.4delonghi.co.uk/espresso/ec-680m-0132106104/switch/product.pl?pid=961309&amp;path=606454,640993&amp;model_ref=10807013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4delonghi.co.uk/espresso/ec-680m-0132106104/diffuser-gasket/product.pl?pid=2793037&amp;path=606454,640993&amp;model_ref=10807013" TargetMode="External"/><Relationship Id="rId11" Type="http://schemas.openxmlformats.org/officeDocument/2006/relationships/hyperlink" Target="https://www.4delonghi.co.uk/espresso/ec-680m-0132106104/o-ring/product.pl?pid=2050057&amp;path=606454,640993&amp;model_ref=10807013" TargetMode="External"/><Relationship Id="rId24" Type="http://schemas.openxmlformats.org/officeDocument/2006/relationships/hyperlink" Target="https://www.4delonghi.co.uk/espresso/ec-680m-0132106104/generator/product.pl?pid=4061006&amp;path=606454,640993&amp;model_ref=10807013" TargetMode="External"/><Relationship Id="rId32" Type="http://schemas.openxmlformats.org/officeDocument/2006/relationships/hyperlink" Target="https://uk.rs-online.com/web/p/processor-microcontroller-development-kits/7154081/" TargetMode="External"/><Relationship Id="rId37" Type="http://schemas.openxmlformats.org/officeDocument/2006/relationships/image" Target="media/image1.png"/><Relationship Id="rId40" Type="http://schemas.openxmlformats.org/officeDocument/2006/relationships/theme" Target="theme/theme1.xml"/><Relationship Id="rId5" Type="http://schemas.openxmlformats.org/officeDocument/2006/relationships/hyperlink" Target="https://www.4delonghi.co.uk/espresso/ec-680m-0132106104/brewing-gasket-support/product.pl?pid=2793148&amp;path=606454,640993&amp;model_ref=10807013" TargetMode="External"/><Relationship Id="rId15" Type="http://schemas.openxmlformats.org/officeDocument/2006/relationships/hyperlink" Target="https://www.4delonghi.co.uk/espresso/ec-680m-0132106104/3-way-valve-connector/product.pl?pid=2793166&amp;path=606454,640993&amp;model_ref=10807013" TargetMode="External"/><Relationship Id="rId23" Type="http://schemas.openxmlformats.org/officeDocument/2006/relationships/hyperlink" Target="https://www.4delonghi.co.uk/espresso/ec-680m-0132106104/water-tank-ec680m-ec680r-ec680b/product.pl?pid=4795247&amp;path=606454,640993&amp;model_ref=10807013" TargetMode="External"/><Relationship Id="rId28" Type="http://schemas.openxmlformats.org/officeDocument/2006/relationships/hyperlink" Target="https://www.4delonghi.co.uk/espresso/ec-680m-0132106104/valve/product.pl?pid=5148379&amp;path=606454,640993&amp;model_ref=10807013" TargetMode="External"/><Relationship Id="rId36" Type="http://schemas.openxmlformats.org/officeDocument/2006/relationships/hyperlink" Target="https://shop.pimoroni.com/products/thermocouple-type-k-glass-braid-insulated-k" TargetMode="External"/><Relationship Id="rId10" Type="http://schemas.openxmlformats.org/officeDocument/2006/relationships/hyperlink" Target="https://www.4delonghi.co.uk/espresso/ec-680m-0132106104/spacer/product.pl?pid=2050036&amp;path=606454,640993&amp;model_ref=10807013" TargetMode="External"/><Relationship Id="rId19" Type="http://schemas.openxmlformats.org/officeDocument/2006/relationships/hyperlink" Target="https://www.4delonghi.co.uk/espresso/ec-680m-0132106104/gasket/product.pl?pid=1587016&amp;path=606454,640993&amp;model_ref=10807013" TargetMode="External"/><Relationship Id="rId31" Type="http://schemas.openxmlformats.org/officeDocument/2006/relationships/hyperlink" Target="https://www.4delonghi.co.uk/espresso/ec-680m-0132106104/sump-assembly/product.pl?pid=4794515&amp;path=606454,640993&amp;model_ref=10807013" TargetMode="External"/><Relationship Id="rId4" Type="http://schemas.openxmlformats.org/officeDocument/2006/relationships/hyperlink" Target="https://www.4delonghi.co.uk/espresso/ec-680m-0132106104/brewing-gasket/product.pl?pid=2793040&amp;path=606454,640993&amp;model_ref=10807013" TargetMode="External"/><Relationship Id="rId9" Type="http://schemas.openxmlformats.org/officeDocument/2006/relationships/hyperlink" Target="https://www.4delonghi.co.uk/espresso/ec-680m-0132106104/connector/product.pl?pid=2235094&amp;path=606454,640993&amp;model_ref=10807013" TargetMode="External"/><Relationship Id="rId14" Type="http://schemas.openxmlformats.org/officeDocument/2006/relationships/hyperlink" Target="https://www.4delonghi.co.uk/espresso/ec-680m-0132106104/tube/product.pl?pid=1586494&amp;path=606454,640993&amp;model_ref=10807013" TargetMode="External"/><Relationship Id="rId22" Type="http://schemas.openxmlformats.org/officeDocument/2006/relationships/hyperlink" Target="https://www.4delonghi.co.uk/espresso/ec-680m-0132106104/gasket-ec680m-ec680r-ec680b/product.pl?pid=4796228&amp;path=606454,640993&amp;model_ref=10807013" TargetMode="External"/><Relationship Id="rId27" Type="http://schemas.openxmlformats.org/officeDocument/2006/relationships/hyperlink" Target="https://www.4delonghi.co.uk/espresso/ec-680m-0132106104/spring/product.pl?pid=2793181&amp;path=606454,640993&amp;model_ref=10807013" TargetMode="External"/><Relationship Id="rId30" Type="http://schemas.openxmlformats.org/officeDocument/2006/relationships/hyperlink" Target="https://www.4delonghi.co.uk/espresso/ec-680m-0132106104/small-one-cup/product.pl?pid=2793076&amp;path=606454,640993&amp;model_ref=10807013" TargetMode="External"/><Relationship Id="rId35" Type="http://schemas.openxmlformats.org/officeDocument/2006/relationships/hyperlink" Target="https://shop.pimoroni.com/products/adafruit-thermocouple-amplifier-max31855-breakout-board?gclid=EAIaIQobChMI9Z3Wyfnz4QIVarHtCh1fDQ6AEAQYAyABEgJKpvD_BwE&amp;utm_campaign=google+shopping&amp;utm_medium=cpc&amp;utm_source=google&amp;variant=28885828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46</Words>
  <Characters>881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moss</dc:creator>
  <cp:keywords/>
  <dc:description/>
  <cp:lastModifiedBy>zack moss</cp:lastModifiedBy>
  <cp:revision>3</cp:revision>
  <dcterms:created xsi:type="dcterms:W3CDTF">2019-04-28T23:49:00Z</dcterms:created>
  <dcterms:modified xsi:type="dcterms:W3CDTF">2019-04-29T02:07:00Z</dcterms:modified>
</cp:coreProperties>
</file>